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99f3b43-1e41-4e5b-88c9-2fdd042a3f9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548ff9c0-a928-423e-8ec0-9772466d72ac"/>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4Z</dcterms:created>
  <dcterms:modified xsi:type="dcterms:W3CDTF">2023-06-21T18: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